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D6F7F" w14:textId="57533211" w:rsidR="00744D32" w:rsidRPr="00744D32" w:rsidRDefault="00930CC1" w:rsidP="00930CC1">
      <w:pPr>
        <w:spacing w:line="360" w:lineRule="auto"/>
        <w:jc w:val="right"/>
        <w:outlineLvl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Załącznik </w:t>
      </w:r>
      <w:r w:rsidR="00744D32" w:rsidRPr="00744D32">
        <w:rPr>
          <w:rFonts w:ascii="Arial Narrow" w:hAnsi="Arial Narrow"/>
          <w:b/>
        </w:rPr>
        <w:t>nr 1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>do Zapytania ofertowego usługi transportowej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 xml:space="preserve">z </w:t>
      </w:r>
      <w:r w:rsidR="00C27094">
        <w:rPr>
          <w:rFonts w:ascii="Arial Narrow" w:hAnsi="Arial Narrow"/>
          <w:b/>
        </w:rPr>
        <w:t>05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BB347C" w:rsidRPr="00E31326">
        <w:rPr>
          <w:rFonts w:ascii="Arial Narrow" w:hAnsi="Arial Narrow"/>
          <w:b/>
        </w:rPr>
        <w:t>22</w:t>
      </w:r>
      <w:r w:rsidR="00744D32" w:rsidRPr="00E31326">
        <w:rPr>
          <w:rFonts w:ascii="Arial Narrow" w:hAnsi="Arial Narrow"/>
          <w:b/>
        </w:rPr>
        <w:t xml:space="preserve"> w projekcie </w:t>
      </w:r>
      <w:r w:rsidR="00744D32" w:rsidRPr="00744D32">
        <w:rPr>
          <w:rFonts w:ascii="Arial Narrow" w:hAnsi="Arial Narrow"/>
          <w:b/>
        </w:rPr>
        <w:t>INT107</w:t>
      </w:r>
    </w:p>
    <w:p w14:paraId="1DBB0EFD" w14:textId="1CC8D9EC" w:rsidR="00744D32" w:rsidRPr="007B503E" w:rsidRDefault="007B503E" w:rsidP="00930CC1">
      <w:pPr>
        <w:pStyle w:val="Standard"/>
        <w:tabs>
          <w:tab w:val="left" w:leader="dot" w:pos="4536"/>
        </w:tabs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740AE0EB" w14:textId="77777777" w:rsidR="007B503E" w:rsidRPr="007B503E" w:rsidRDefault="007B503E" w:rsidP="00930CC1">
      <w:pPr>
        <w:pStyle w:val="Standard"/>
        <w:tabs>
          <w:tab w:val="left" w:leader="dot" w:pos="4536"/>
        </w:tabs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67000098" w14:textId="357A5BC9" w:rsidR="00744D32" w:rsidRPr="00744D32" w:rsidRDefault="00744D32" w:rsidP="00930CC1">
      <w:pPr>
        <w:spacing w:line="360" w:lineRule="auto"/>
        <w:ind w:left="708"/>
        <w:jc w:val="both"/>
        <w:rPr>
          <w:rFonts w:ascii="Arial Narrow" w:hAnsi="Arial Narrow"/>
        </w:rPr>
      </w:pPr>
      <w:r w:rsidRPr="00744D32">
        <w:rPr>
          <w:rFonts w:ascii="Arial Narrow" w:hAnsi="Arial Narrow"/>
        </w:rPr>
        <w:t>(Nazwa i adres Wykonawcy)</w:t>
      </w:r>
    </w:p>
    <w:p w14:paraId="24309CB8" w14:textId="77369145" w:rsidR="00744D32" w:rsidRPr="009C328E" w:rsidRDefault="00744D32" w:rsidP="00930CC1">
      <w:pPr>
        <w:pStyle w:val="Nagwek"/>
        <w:tabs>
          <w:tab w:val="center" w:leader="dot" w:pos="4703"/>
        </w:tabs>
        <w:spacing w:before="120" w:line="360" w:lineRule="auto"/>
        <w:jc w:val="both"/>
        <w:rPr>
          <w:rFonts w:ascii="Arial Narrow" w:hAnsi="Arial Narrow"/>
        </w:rPr>
      </w:pPr>
      <w:r w:rsidRPr="009C328E">
        <w:rPr>
          <w:rFonts w:ascii="Arial Narrow" w:hAnsi="Arial Narrow"/>
        </w:rPr>
        <w:t xml:space="preserve">Nr telefonu: </w:t>
      </w:r>
      <w:r w:rsidR="009C328E">
        <w:rPr>
          <w:rFonts w:ascii="Arial Narrow" w:hAnsi="Arial Narrow"/>
        </w:rPr>
        <w:tab/>
      </w:r>
    </w:p>
    <w:p w14:paraId="77F916E2" w14:textId="0ADFC40E" w:rsidR="00744D32" w:rsidRPr="009C328E" w:rsidRDefault="00744D32" w:rsidP="00930CC1">
      <w:pPr>
        <w:pStyle w:val="Tekstpodstawowy3"/>
        <w:tabs>
          <w:tab w:val="center" w:leader="dot" w:pos="4695"/>
          <w:tab w:val="center" w:leader="dot" w:pos="9407"/>
        </w:tabs>
        <w:spacing w:after="0" w:line="360" w:lineRule="auto"/>
        <w:rPr>
          <w:rFonts w:ascii="Arial Narrow" w:hAnsi="Arial Narrow"/>
          <w:sz w:val="24"/>
          <w:szCs w:val="24"/>
        </w:rPr>
      </w:pPr>
      <w:r w:rsidRPr="009C328E">
        <w:rPr>
          <w:rFonts w:ascii="Arial Narrow" w:hAnsi="Arial Narrow"/>
          <w:sz w:val="24"/>
          <w:szCs w:val="24"/>
        </w:rPr>
        <w:t>Adres e-mail:</w:t>
      </w:r>
      <w:r w:rsidR="0071163D">
        <w:rPr>
          <w:rFonts w:ascii="Arial Narrow" w:hAnsi="Arial Narrow"/>
          <w:sz w:val="24"/>
          <w:szCs w:val="24"/>
        </w:rPr>
        <w:t xml:space="preserve"> </w:t>
      </w:r>
      <w:r w:rsidR="0071163D">
        <w:rPr>
          <w:rFonts w:ascii="Arial Narrow" w:hAnsi="Arial Narrow"/>
          <w:sz w:val="24"/>
          <w:szCs w:val="24"/>
        </w:rPr>
        <w:tab/>
      </w:r>
    </w:p>
    <w:p w14:paraId="066EA9E6" w14:textId="5B1112C1" w:rsidR="00744D32" w:rsidRPr="00930CC1" w:rsidRDefault="00930CC1" w:rsidP="00930CC1">
      <w:pPr>
        <w:pStyle w:val="Nagwek2"/>
        <w:spacing w:before="100" w:beforeAutospacing="1" w:line="360" w:lineRule="auto"/>
        <w:rPr>
          <w:rFonts w:ascii="Arial Narrow" w:hAnsi="Arial Narrow"/>
          <w:b/>
          <w:color w:val="auto"/>
          <w:sz w:val="28"/>
          <w:szCs w:val="28"/>
        </w:rPr>
      </w:pPr>
      <w:r w:rsidRPr="00930CC1">
        <w:rPr>
          <w:rFonts w:ascii="Arial Narrow" w:hAnsi="Arial Narrow"/>
          <w:b/>
          <w:color w:val="auto"/>
          <w:sz w:val="28"/>
          <w:szCs w:val="28"/>
        </w:rPr>
        <w:t>Formularz ofertowy</w:t>
      </w:r>
    </w:p>
    <w:p w14:paraId="7C6A24D2" w14:textId="28091BF8" w:rsidR="00744D32" w:rsidRPr="00744D32" w:rsidRDefault="00744D32" w:rsidP="00863929">
      <w:pPr>
        <w:spacing w:before="120" w:line="360" w:lineRule="auto"/>
        <w:ind w:left="-567" w:right="-569"/>
        <w:jc w:val="center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Nawiązując do zaproszenia do złożenia oferty na:</w:t>
      </w:r>
      <w:r w:rsidR="00A920E7">
        <w:rPr>
          <w:rFonts w:ascii="Arial Narrow" w:hAnsi="Arial Narrow"/>
        </w:rPr>
        <w:br/>
      </w:r>
      <w:r w:rsidRPr="00744D32">
        <w:rPr>
          <w:rFonts w:ascii="Arial Narrow" w:hAnsi="Arial Narrow"/>
          <w:b/>
        </w:rPr>
        <w:t xml:space="preserve">na usługę transportu z </w:t>
      </w:r>
      <w:r w:rsidR="00C27094">
        <w:rPr>
          <w:rFonts w:ascii="Arial Narrow" w:hAnsi="Arial Narrow"/>
          <w:b/>
        </w:rPr>
        <w:t>05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FE3D75" w:rsidRPr="00E31326">
        <w:rPr>
          <w:rFonts w:ascii="Arial Narrow" w:hAnsi="Arial Narrow"/>
          <w:b/>
        </w:rPr>
        <w:t>22</w:t>
      </w:r>
      <w:r w:rsidRPr="00E31326">
        <w:rPr>
          <w:rFonts w:ascii="Arial Narrow" w:hAnsi="Arial Narrow"/>
          <w:b/>
        </w:rPr>
        <w:t xml:space="preserve"> w </w:t>
      </w:r>
      <w:r w:rsidRPr="00744D32">
        <w:rPr>
          <w:rFonts w:ascii="Arial Narrow" w:hAnsi="Arial Narrow"/>
          <w:b/>
        </w:rPr>
        <w:t>projekcie INT107</w:t>
      </w:r>
    </w:p>
    <w:p w14:paraId="7D7CFE72" w14:textId="49DC38A5" w:rsidR="00744D32" w:rsidRPr="00744D32" w:rsidRDefault="00744D32" w:rsidP="00930CC1">
      <w:pPr>
        <w:spacing w:before="120" w:after="120" w:line="360" w:lineRule="auto"/>
        <w:jc w:val="both"/>
        <w:rPr>
          <w:rFonts w:ascii="Arial Narrow" w:hAnsi="Arial Narrow"/>
        </w:rPr>
      </w:pPr>
      <w:r w:rsidRPr="00744D32">
        <w:rPr>
          <w:rStyle w:val="dane"/>
          <w:rFonts w:ascii="Arial Narrow" w:hAnsi="Arial Narrow"/>
        </w:rPr>
        <w:t xml:space="preserve">Oferuję wykonanie przedmiotu zamówienia </w:t>
      </w:r>
      <w:r w:rsidRPr="00744D32">
        <w:rPr>
          <w:rFonts w:ascii="Arial Narrow" w:hAnsi="Arial Narrow"/>
        </w:rPr>
        <w:t>za wynagrodzeniem w kwocie:</w:t>
      </w:r>
    </w:p>
    <w:p w14:paraId="0BCDEB1F" w14:textId="5181C3F9" w:rsidR="00141550" w:rsidRDefault="00141550" w:rsidP="00863929">
      <w:pPr>
        <w:pStyle w:val="Akapitzlist"/>
        <w:numPr>
          <w:ilvl w:val="0"/>
          <w:numId w:val="1"/>
        </w:numPr>
        <w:tabs>
          <w:tab w:val="center" w:leader="dot" w:pos="6804"/>
          <w:tab w:val="center" w:leader="dot" w:pos="9639"/>
        </w:tabs>
        <w:spacing w:line="360" w:lineRule="auto"/>
        <w:ind w:left="284" w:hanging="284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transportu </w:t>
      </w:r>
      <w:r w:rsidR="00C27094">
        <w:rPr>
          <w:rStyle w:val="dane"/>
          <w:rFonts w:ascii="Arial Narrow" w:hAnsi="Arial Narrow"/>
        </w:rPr>
        <w:t>w dniu 1</w:t>
      </w:r>
      <w:r w:rsidR="00A933FE">
        <w:rPr>
          <w:rStyle w:val="dane"/>
          <w:rFonts w:ascii="Arial Narrow" w:hAnsi="Arial Narrow"/>
        </w:rPr>
        <w:t>2</w:t>
      </w:r>
      <w:r w:rsidR="00C27094">
        <w:rPr>
          <w:rStyle w:val="dane"/>
          <w:rFonts w:ascii="Arial Narrow" w:hAnsi="Arial Narrow"/>
        </w:rPr>
        <w:t>.05.2022 r. dla 54 osób</w:t>
      </w:r>
      <w:r>
        <w:rPr>
          <w:rStyle w:val="dane"/>
          <w:rFonts w:ascii="Arial Narrow" w:hAnsi="Arial Narrow"/>
        </w:rPr>
        <w:t xml:space="preserve"> wynosi </w:t>
      </w:r>
      <w:r w:rsidR="00F8717E">
        <w:rPr>
          <w:rStyle w:val="dane"/>
          <w:rFonts w:ascii="Arial Narrow" w:hAnsi="Arial Narrow"/>
        </w:rPr>
        <w:tab/>
      </w:r>
      <w:r w:rsidR="00412CF2">
        <w:rPr>
          <w:rStyle w:val="dane"/>
          <w:rFonts w:ascii="Arial Narrow" w:hAnsi="Arial Narrow"/>
        </w:rPr>
        <w:tab/>
      </w:r>
      <w:r>
        <w:rPr>
          <w:rStyle w:val="dane"/>
          <w:rFonts w:ascii="Arial Narrow" w:hAnsi="Arial Narrow"/>
        </w:rPr>
        <w:t>zł brutto.</w:t>
      </w:r>
    </w:p>
    <w:p w14:paraId="272237C3" w14:textId="0E655711" w:rsidR="00141550" w:rsidRDefault="00141550" w:rsidP="00863929">
      <w:pPr>
        <w:pStyle w:val="Akapitzlist"/>
        <w:numPr>
          <w:ilvl w:val="0"/>
          <w:numId w:val="1"/>
        </w:numPr>
        <w:tabs>
          <w:tab w:val="center" w:leader="dot" w:pos="6804"/>
          <w:tab w:val="center" w:leader="dot" w:pos="9639"/>
        </w:tabs>
        <w:spacing w:after="120" w:line="360" w:lineRule="auto"/>
        <w:ind w:left="284" w:hanging="284"/>
        <w:contextualSpacing w:val="0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transportu </w:t>
      </w:r>
      <w:r w:rsidR="00036695">
        <w:rPr>
          <w:rStyle w:val="dane"/>
          <w:rFonts w:ascii="Arial Narrow" w:hAnsi="Arial Narrow"/>
        </w:rPr>
        <w:t xml:space="preserve">w dniu </w:t>
      </w:r>
      <w:r w:rsidR="00A933FE">
        <w:rPr>
          <w:rStyle w:val="dane"/>
          <w:rFonts w:ascii="Arial Narrow" w:hAnsi="Arial Narrow"/>
        </w:rPr>
        <w:t xml:space="preserve">16.05.2022 r. </w:t>
      </w:r>
      <w:r w:rsidR="00036695">
        <w:rPr>
          <w:rStyle w:val="dane"/>
          <w:rFonts w:ascii="Arial Narrow" w:hAnsi="Arial Narrow"/>
        </w:rPr>
        <w:t xml:space="preserve">dla 54 osób </w:t>
      </w:r>
      <w:r>
        <w:rPr>
          <w:rStyle w:val="dane"/>
          <w:rFonts w:ascii="Arial Narrow" w:hAnsi="Arial Narrow"/>
        </w:rPr>
        <w:t xml:space="preserve">wynosi </w:t>
      </w:r>
      <w:r w:rsidR="00412CF2">
        <w:rPr>
          <w:rStyle w:val="dane"/>
          <w:rFonts w:ascii="Arial Narrow" w:hAnsi="Arial Narrow"/>
        </w:rPr>
        <w:tab/>
      </w:r>
      <w:r w:rsidR="00412CF2">
        <w:rPr>
          <w:rStyle w:val="dane"/>
          <w:rFonts w:ascii="Arial Narrow" w:hAnsi="Arial Narrow"/>
        </w:rPr>
        <w:tab/>
      </w:r>
      <w:r w:rsidR="006F10CD">
        <w:rPr>
          <w:rStyle w:val="dane"/>
          <w:rFonts w:ascii="Arial Narrow" w:hAnsi="Arial Narrow"/>
        </w:rPr>
        <w:t xml:space="preserve"> </w:t>
      </w:r>
      <w:r>
        <w:rPr>
          <w:rStyle w:val="dane"/>
          <w:rFonts w:ascii="Arial Narrow" w:hAnsi="Arial Narrow"/>
        </w:rPr>
        <w:t>zł brutto.</w:t>
      </w:r>
    </w:p>
    <w:p w14:paraId="612DB874" w14:textId="20EC46F3" w:rsidR="00744D32" w:rsidRPr="00744D32" w:rsidRDefault="00744D32" w:rsidP="00863929">
      <w:pPr>
        <w:pStyle w:val="Akapitzlist"/>
        <w:spacing w:before="120" w:after="120" w:line="360" w:lineRule="auto"/>
        <w:ind w:left="284"/>
        <w:contextualSpacing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>Oświadczenia:</w:t>
      </w:r>
    </w:p>
    <w:p w14:paraId="320A1840" w14:textId="3BFCAC0C" w:rsidR="00744D32" w:rsidRPr="00744D32" w:rsidRDefault="00744D32" w:rsidP="00930CC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rzedmiotowe zamówienie zobowiązuję/</w:t>
      </w:r>
      <w:proofErr w:type="spellStart"/>
      <w:r w:rsidRPr="00744D32">
        <w:rPr>
          <w:rFonts w:ascii="Arial Narrow" w:hAnsi="Arial Narrow"/>
        </w:rPr>
        <w:t>emy</w:t>
      </w:r>
      <w:proofErr w:type="spellEnd"/>
      <w:r w:rsidRPr="00744D32">
        <w:rPr>
          <w:rFonts w:ascii="Arial Narrow" w:hAnsi="Arial Narrow"/>
        </w:rPr>
        <w:t xml:space="preserve"> się wykonać zgodnie z wymaganiami określonymi w</w:t>
      </w:r>
      <w:r w:rsidR="00930CC1">
        <w:rPr>
          <w:rFonts w:ascii="Arial Narrow" w:hAnsi="Arial Narrow"/>
        </w:rPr>
        <w:t> </w:t>
      </w:r>
      <w:r w:rsidRPr="00744D32">
        <w:rPr>
          <w:rFonts w:ascii="Arial Narrow" w:hAnsi="Arial Narrow"/>
        </w:rPr>
        <w:t xml:space="preserve">zapytaniu ofertowym w projekcie INT107. </w:t>
      </w:r>
    </w:p>
    <w:p w14:paraId="48512E7C" w14:textId="77777777" w:rsidR="00744D32" w:rsidRPr="00744D32" w:rsidRDefault="00744D32" w:rsidP="00930CC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w cenie naszej oferty zostały uwzględnione wszystkie koszty wykonania zamówienia. </w:t>
      </w:r>
    </w:p>
    <w:p w14:paraId="6D711FB7" w14:textId="36DD34F8" w:rsidR="00744D32" w:rsidRPr="00744D32" w:rsidRDefault="00744D32" w:rsidP="00930CC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zapoznałem/liśmy się z wymaganiami określonymi w zapytaniu ofertowym </w:t>
      </w:r>
      <w:r w:rsidR="00C70B1A">
        <w:rPr>
          <w:rFonts w:ascii="Arial Narrow" w:hAnsi="Arial Narrow"/>
        </w:rPr>
        <w:br/>
      </w:r>
      <w:r w:rsidRPr="00744D32">
        <w:rPr>
          <w:rFonts w:ascii="Arial Narrow" w:hAnsi="Arial Narrow"/>
        </w:rPr>
        <w:t xml:space="preserve">w projekcie INT107, przekazane przez Zamawiającego i nie wnoszę/my do niej żadnych zastrzeżeń. </w:t>
      </w:r>
    </w:p>
    <w:p w14:paraId="07488FBA" w14:textId="320A0140" w:rsidR="00744D32" w:rsidRPr="00744D32" w:rsidRDefault="00744D32" w:rsidP="00930CC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Uważam/y się za związanego/</w:t>
      </w:r>
      <w:proofErr w:type="spellStart"/>
      <w:r w:rsidRPr="00744D32">
        <w:rPr>
          <w:rFonts w:ascii="Arial Narrow" w:hAnsi="Arial Narrow"/>
        </w:rPr>
        <w:t>ych</w:t>
      </w:r>
      <w:proofErr w:type="spellEnd"/>
      <w:r w:rsidRPr="00744D32">
        <w:rPr>
          <w:rFonts w:ascii="Arial Narrow" w:hAnsi="Arial Narrow"/>
        </w:rPr>
        <w:t xml:space="preserve"> niniejszą ofertą przez okres </w:t>
      </w:r>
      <w:r w:rsidR="00CB14EE">
        <w:rPr>
          <w:rFonts w:ascii="Arial Narrow" w:hAnsi="Arial Narrow"/>
        </w:rPr>
        <w:t>42</w:t>
      </w:r>
      <w:r w:rsidRPr="00744D32">
        <w:rPr>
          <w:rFonts w:ascii="Arial Narrow" w:hAnsi="Arial Narrow"/>
        </w:rPr>
        <w:t xml:space="preserve"> dni od dnia upływu terminu składania ofert. </w:t>
      </w:r>
    </w:p>
    <w:p w14:paraId="05BE8DEB" w14:textId="77777777" w:rsidR="00744D32" w:rsidRPr="00744D32" w:rsidRDefault="00744D32" w:rsidP="00930CC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od groźbą odpowiedzialności karnej oświadczam/y, że załączone do oferty dokumenty opisują stan prawny i faktyczny aktualny na dzień upływu terminu składania ofert (art. 297 k.k.).</w:t>
      </w:r>
    </w:p>
    <w:p w14:paraId="7A571E73" w14:textId="4FA39839" w:rsidR="00744D32" w:rsidRPr="00744D32" w:rsidRDefault="00744D32" w:rsidP="00930CC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 w:cs="Arial"/>
          <w:iCs/>
        </w:rPr>
        <w:t>Oświadczam/y, iż klauzula informacyjna RODO będzie każdorazowo przekazywana osobom fizycznym, których dane osobowe zostaną ewentualnie przekazane Zamawiającemu w związku z</w:t>
      </w:r>
      <w:r w:rsidR="00863929">
        <w:rPr>
          <w:rFonts w:ascii="Arial Narrow" w:hAnsi="Arial Narrow" w:cs="Arial"/>
          <w:iCs/>
        </w:rPr>
        <w:t> </w:t>
      </w:r>
      <w:r w:rsidRPr="00744D32">
        <w:rPr>
          <w:rFonts w:ascii="Arial Narrow" w:hAnsi="Arial Narrow" w:cs="Arial"/>
          <w:iCs/>
        </w:rPr>
        <w:t xml:space="preserve">niniejszym postępowaniem. </w:t>
      </w:r>
    </w:p>
    <w:p w14:paraId="6349CE21" w14:textId="233D3D4F" w:rsidR="00941555" w:rsidRPr="00863929" w:rsidRDefault="008A55B8" w:rsidP="00863929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360" w:line="276" w:lineRule="auto"/>
        <w:jc w:val="right"/>
        <w:rPr>
          <w:rFonts w:ascii="Arial Narrow" w:hAnsi="Arial Narrow"/>
          <w:iCs/>
        </w:rPr>
      </w:pPr>
      <w:r>
        <w:rPr>
          <w:rFonts w:ascii="Arial Narrow" w:hAnsi="Arial Narrow"/>
        </w:rPr>
        <w:tab/>
      </w:r>
      <w:r w:rsidR="00744D32" w:rsidRPr="00744D32">
        <w:rPr>
          <w:rFonts w:ascii="Arial Narrow" w:hAnsi="Arial Narrow"/>
        </w:rPr>
        <w:t xml:space="preserve"> , dnia </w:t>
      </w:r>
      <w:r w:rsidR="004D081B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930CC1">
        <w:rPr>
          <w:rFonts w:ascii="Arial Narrow" w:hAnsi="Arial Narrow"/>
        </w:rPr>
        <w:br/>
      </w:r>
      <w:r w:rsidR="00744D32" w:rsidRPr="00863929">
        <w:rPr>
          <w:rFonts w:ascii="Arial Narrow" w:hAnsi="Arial Narrow"/>
          <w:iCs/>
          <w:sz w:val="22"/>
          <w:szCs w:val="22"/>
        </w:rPr>
        <w:t>(podpis osoby upoważnionej do reprezentacji)</w:t>
      </w:r>
      <w:r w:rsidR="00941555" w:rsidRPr="00863929">
        <w:rPr>
          <w:rFonts w:ascii="Arial Narrow" w:hAnsi="Arial Narrow"/>
          <w:iCs/>
        </w:rPr>
        <w:t xml:space="preserve">. </w:t>
      </w:r>
    </w:p>
    <w:sectPr w:rsidR="00941555" w:rsidRPr="00863929" w:rsidSect="00863929">
      <w:footerReference w:type="default" r:id="rId7"/>
      <w:pgSz w:w="11906" w:h="16838"/>
      <w:pgMar w:top="993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AD10E" w14:textId="77777777" w:rsidR="00232C29" w:rsidRDefault="00232C29" w:rsidP="00744D32">
      <w:r>
        <w:separator/>
      </w:r>
    </w:p>
  </w:endnote>
  <w:endnote w:type="continuationSeparator" w:id="0">
    <w:p w14:paraId="6B75C057" w14:textId="77777777" w:rsidR="00232C29" w:rsidRDefault="00232C29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744D32" w:rsidRPr="00CF7600" w14:paraId="4AEB8581" w14:textId="77777777" w:rsidTr="00294FE3">
      <w:tc>
        <w:tcPr>
          <w:tcW w:w="9180" w:type="dxa"/>
          <w:gridSpan w:val="2"/>
        </w:tcPr>
        <w:p w14:paraId="520F40AE" w14:textId="280C6CCF" w:rsidR="00AF4F7E" w:rsidRPr="00294FE3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18"/>
              <w:szCs w:val="18"/>
              <w:lang w:val="de-DE"/>
            </w:rPr>
          </w:pP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Projekt jest dofinansowany w ramach Programu Współpracy </w:t>
          </w:r>
          <w:proofErr w:type="spellStart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>Interreg</w:t>
          </w:r>
          <w:proofErr w:type="spellEnd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75"/>
            <w:gridCol w:w="4089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E533A07">
                      <wp:extent cx="2905125" cy="437083"/>
                      <wp:effectExtent l="0" t="0" r="0" b="1270"/>
                      <wp:docPr id="9" name="Obraz 9" descr="Logo Interreg i Unii Europejskiej, współfinansujących projekt INT1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Unii Europejskiej, współfinansujących projekt INT107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Lider projektu: Zachodniopomorski Uniwersytet</w:t>
                </w: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br/>
                  <w:t>Technologiczny w Szczecinie</w:t>
                </w:r>
              </w:p>
              <w:p w14:paraId="7A598B2E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Wydział Ekonomiczny</w:t>
                </w:r>
              </w:p>
              <w:p w14:paraId="583D4E42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294FE3">
      <w:trPr>
        <w:gridBefore w:val="1"/>
        <w:wBefore w:w="108" w:type="dxa"/>
      </w:trPr>
      <w:tc>
        <w:tcPr>
          <w:tcW w:w="9072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175BB" w14:textId="77777777" w:rsidR="00232C29" w:rsidRDefault="00232C29" w:rsidP="00744D32">
      <w:r>
        <w:separator/>
      </w:r>
    </w:p>
  </w:footnote>
  <w:footnote w:type="continuationSeparator" w:id="0">
    <w:p w14:paraId="55043100" w14:textId="77777777" w:rsidR="00232C29" w:rsidRDefault="00232C29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63849417">
    <w:abstractNumId w:val="0"/>
  </w:num>
  <w:num w:numId="2" w16cid:durableId="1667440704">
    <w:abstractNumId w:val="1"/>
  </w:num>
  <w:num w:numId="3" w16cid:durableId="1172453650">
    <w:abstractNumId w:val="3"/>
  </w:num>
  <w:num w:numId="4" w16cid:durableId="818309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mwqAUAoRiBHywAAAA="/>
  </w:docVars>
  <w:rsids>
    <w:rsidRoot w:val="00744D32"/>
    <w:rsid w:val="000352AB"/>
    <w:rsid w:val="00036695"/>
    <w:rsid w:val="00054732"/>
    <w:rsid w:val="00064831"/>
    <w:rsid w:val="00067CC7"/>
    <w:rsid w:val="000D3296"/>
    <w:rsid w:val="000E0B54"/>
    <w:rsid w:val="0010402E"/>
    <w:rsid w:val="00114007"/>
    <w:rsid w:val="00141550"/>
    <w:rsid w:val="00164853"/>
    <w:rsid w:val="00174263"/>
    <w:rsid w:val="001D37BC"/>
    <w:rsid w:val="001F20CA"/>
    <w:rsid w:val="001F4D4E"/>
    <w:rsid w:val="00211752"/>
    <w:rsid w:val="00232C29"/>
    <w:rsid w:val="002640DD"/>
    <w:rsid w:val="00293752"/>
    <w:rsid w:val="00294FE3"/>
    <w:rsid w:val="002B13B3"/>
    <w:rsid w:val="002C3810"/>
    <w:rsid w:val="002E43AD"/>
    <w:rsid w:val="00326619"/>
    <w:rsid w:val="00350A3A"/>
    <w:rsid w:val="00361D0C"/>
    <w:rsid w:val="00374334"/>
    <w:rsid w:val="003A2620"/>
    <w:rsid w:val="003F1EBF"/>
    <w:rsid w:val="004040A7"/>
    <w:rsid w:val="00412CF2"/>
    <w:rsid w:val="004252CA"/>
    <w:rsid w:val="00440631"/>
    <w:rsid w:val="00444CBF"/>
    <w:rsid w:val="0049661A"/>
    <w:rsid w:val="00497E4A"/>
    <w:rsid w:val="004B03D8"/>
    <w:rsid w:val="004C64C7"/>
    <w:rsid w:val="004D081B"/>
    <w:rsid w:val="00556947"/>
    <w:rsid w:val="005B090B"/>
    <w:rsid w:val="005C5C2E"/>
    <w:rsid w:val="005E00DE"/>
    <w:rsid w:val="005E2FED"/>
    <w:rsid w:val="00607B3E"/>
    <w:rsid w:val="00611663"/>
    <w:rsid w:val="00614899"/>
    <w:rsid w:val="0063539F"/>
    <w:rsid w:val="00647149"/>
    <w:rsid w:val="00651E55"/>
    <w:rsid w:val="006562FF"/>
    <w:rsid w:val="00671FE2"/>
    <w:rsid w:val="006A5E35"/>
    <w:rsid w:val="006B5804"/>
    <w:rsid w:val="006D11F3"/>
    <w:rsid w:val="006F10CD"/>
    <w:rsid w:val="006F1D3C"/>
    <w:rsid w:val="006F5A80"/>
    <w:rsid w:val="0071163D"/>
    <w:rsid w:val="007177ED"/>
    <w:rsid w:val="00735BAD"/>
    <w:rsid w:val="0074040D"/>
    <w:rsid w:val="00744D32"/>
    <w:rsid w:val="00745CAD"/>
    <w:rsid w:val="00761C8E"/>
    <w:rsid w:val="007732C5"/>
    <w:rsid w:val="00796D1D"/>
    <w:rsid w:val="007A0F9C"/>
    <w:rsid w:val="007A32B8"/>
    <w:rsid w:val="007B503E"/>
    <w:rsid w:val="007C16DC"/>
    <w:rsid w:val="00831D8F"/>
    <w:rsid w:val="00863929"/>
    <w:rsid w:val="008666C0"/>
    <w:rsid w:val="00883A3D"/>
    <w:rsid w:val="0089199A"/>
    <w:rsid w:val="008A55B8"/>
    <w:rsid w:val="008B03D9"/>
    <w:rsid w:val="008C49AE"/>
    <w:rsid w:val="008D51F6"/>
    <w:rsid w:val="00930CC1"/>
    <w:rsid w:val="0093231B"/>
    <w:rsid w:val="00941555"/>
    <w:rsid w:val="00953BD3"/>
    <w:rsid w:val="0096780B"/>
    <w:rsid w:val="009A1B73"/>
    <w:rsid w:val="009C328E"/>
    <w:rsid w:val="009D3F7B"/>
    <w:rsid w:val="009F651B"/>
    <w:rsid w:val="00A00C00"/>
    <w:rsid w:val="00A11356"/>
    <w:rsid w:val="00A13549"/>
    <w:rsid w:val="00A50293"/>
    <w:rsid w:val="00A52191"/>
    <w:rsid w:val="00A6671C"/>
    <w:rsid w:val="00A70FEC"/>
    <w:rsid w:val="00A920E7"/>
    <w:rsid w:val="00A933FE"/>
    <w:rsid w:val="00A978EF"/>
    <w:rsid w:val="00A97CA3"/>
    <w:rsid w:val="00AE317E"/>
    <w:rsid w:val="00AE3811"/>
    <w:rsid w:val="00AF4F7E"/>
    <w:rsid w:val="00AF6662"/>
    <w:rsid w:val="00B2617C"/>
    <w:rsid w:val="00B5493F"/>
    <w:rsid w:val="00B56470"/>
    <w:rsid w:val="00B75942"/>
    <w:rsid w:val="00B9353C"/>
    <w:rsid w:val="00BA1512"/>
    <w:rsid w:val="00BB347C"/>
    <w:rsid w:val="00BB56A6"/>
    <w:rsid w:val="00BD24C0"/>
    <w:rsid w:val="00C27094"/>
    <w:rsid w:val="00C371D3"/>
    <w:rsid w:val="00C70B1A"/>
    <w:rsid w:val="00C7422A"/>
    <w:rsid w:val="00CB14EE"/>
    <w:rsid w:val="00CB1E34"/>
    <w:rsid w:val="00CB2AB2"/>
    <w:rsid w:val="00CF1036"/>
    <w:rsid w:val="00CF1F7D"/>
    <w:rsid w:val="00D049E4"/>
    <w:rsid w:val="00D16B5E"/>
    <w:rsid w:val="00D3350E"/>
    <w:rsid w:val="00D56F80"/>
    <w:rsid w:val="00D5775C"/>
    <w:rsid w:val="00D65F7F"/>
    <w:rsid w:val="00DB1299"/>
    <w:rsid w:val="00DB3894"/>
    <w:rsid w:val="00DC2089"/>
    <w:rsid w:val="00DC3BF1"/>
    <w:rsid w:val="00DE134B"/>
    <w:rsid w:val="00DF0D05"/>
    <w:rsid w:val="00E15BE1"/>
    <w:rsid w:val="00E26923"/>
    <w:rsid w:val="00E31326"/>
    <w:rsid w:val="00E8193A"/>
    <w:rsid w:val="00E8699C"/>
    <w:rsid w:val="00EA1725"/>
    <w:rsid w:val="00EF2947"/>
    <w:rsid w:val="00EF6041"/>
    <w:rsid w:val="00F127C7"/>
    <w:rsid w:val="00F3489A"/>
    <w:rsid w:val="00F37DAE"/>
    <w:rsid w:val="00F42004"/>
    <w:rsid w:val="00F8717E"/>
    <w:rsid w:val="00F913FF"/>
    <w:rsid w:val="00FA49F6"/>
    <w:rsid w:val="00FC6591"/>
    <w:rsid w:val="00FC6FAE"/>
    <w:rsid w:val="00FE3D75"/>
    <w:rsid w:val="00F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51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0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Zapytania ofertowego usługi transportowej z 05.04.2022 w projekcie INT107</dc:title>
  <dc:subject/>
  <dc:creator>Dawid Dawidowicz</dc:creator>
  <cp:keywords>Zapytanie ofertowe, REGE, EU, INTERREG</cp:keywords>
  <dc:description>Zapytanie ofertowe w projekcie INT107</dc:description>
  <cp:lastModifiedBy>Marta Buśko</cp:lastModifiedBy>
  <cp:revision>7</cp:revision>
  <cp:lastPrinted>2022-04-04T19:11:00Z</cp:lastPrinted>
  <dcterms:created xsi:type="dcterms:W3CDTF">2022-04-04T19:11:00Z</dcterms:created>
  <dcterms:modified xsi:type="dcterms:W3CDTF">2022-04-05T06:45:00Z</dcterms:modified>
</cp:coreProperties>
</file>